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02B4" w:rsidRDefault="00FE02B4" w:rsidP="00FE02B4">
      <w:r>
        <w:t>Alderman, Jasmine</w:t>
      </w:r>
    </w:p>
    <w:p w:rsidR="00FE02B4" w:rsidRDefault="00FE02B4" w:rsidP="00FE02B4">
      <w:r>
        <w:t>Clark, Natasha</w:t>
      </w:r>
    </w:p>
    <w:p w:rsidR="00FE02B4" w:rsidRDefault="00FE02B4" w:rsidP="00FE02B4">
      <w:r>
        <w:t>Davis, Amanda</w:t>
      </w:r>
    </w:p>
    <w:p w:rsidR="00FE02B4" w:rsidRDefault="00FE02B4" w:rsidP="00FE02B4">
      <w:r>
        <w:t>French, Audra</w:t>
      </w:r>
    </w:p>
    <w:p w:rsidR="00FE02B4" w:rsidRDefault="00FE02B4" w:rsidP="00FE02B4">
      <w:r>
        <w:t>Harness, Karla</w:t>
      </w:r>
    </w:p>
    <w:p w:rsidR="00FE02B4" w:rsidRDefault="00FE02B4" w:rsidP="00FE02B4">
      <w:r>
        <w:t xml:space="preserve">Lawrence, </w:t>
      </w:r>
      <w:proofErr w:type="spellStart"/>
      <w:r>
        <w:t>Cecileann</w:t>
      </w:r>
      <w:proofErr w:type="spellEnd"/>
    </w:p>
    <w:p w:rsidR="00FE02B4" w:rsidRDefault="00FE02B4" w:rsidP="00FE02B4">
      <w:r>
        <w:t>Meredith, Janie</w:t>
      </w:r>
    </w:p>
    <w:p w:rsidR="00FE02B4" w:rsidRDefault="00FE02B4" w:rsidP="00FE02B4">
      <w:r>
        <w:t>Moore, Cynthia</w:t>
      </w:r>
    </w:p>
    <w:p w:rsidR="00FE02B4" w:rsidRDefault="00FE02B4" w:rsidP="00FE02B4">
      <w:r>
        <w:t>Parker, Catrina</w:t>
      </w:r>
    </w:p>
    <w:p w:rsidR="00FE02B4" w:rsidRDefault="00FE02B4" w:rsidP="00FE02B4">
      <w:r>
        <w:t>Sisk, Barbara</w:t>
      </w:r>
    </w:p>
    <w:p w:rsidR="00FE02B4" w:rsidRDefault="00FE02B4" w:rsidP="00FE02B4">
      <w:r>
        <w:t>Sizemore, Deborah</w:t>
      </w:r>
    </w:p>
    <w:p w:rsidR="00FE02B4" w:rsidRDefault="00FE02B4" w:rsidP="00FE02B4">
      <w:proofErr w:type="spellStart"/>
      <w:r>
        <w:t>Weidemann</w:t>
      </w:r>
      <w:proofErr w:type="spellEnd"/>
      <w:r>
        <w:t>, Nancy</w:t>
      </w:r>
    </w:p>
    <w:p w:rsidR="00FE02B4" w:rsidRDefault="00FE02B4" w:rsidP="00FE02B4">
      <w:r>
        <w:t>Wells, Alicia</w:t>
      </w:r>
    </w:p>
    <w:p w:rsidR="00FE02B4" w:rsidRDefault="00FE02B4" w:rsidP="00FE02B4">
      <w:r>
        <w:t>Wilson, Terry</w:t>
      </w:r>
    </w:p>
    <w:p w:rsidR="006633D8" w:rsidRPr="00FE02B4" w:rsidRDefault="00FE02B4" w:rsidP="00FE02B4">
      <w:r>
        <w:t>Wood, Bobbie</w:t>
      </w:r>
      <w:bookmarkStart w:id="0" w:name="_GoBack"/>
      <w:bookmarkEnd w:id="0"/>
    </w:p>
    <w:sectPr w:rsidR="006633D8" w:rsidRPr="00FE02B4" w:rsidSect="00FB7CB2">
      <w:headerReference w:type="default" r:id="rId7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7CB2" w:rsidRDefault="00FB7CB2" w:rsidP="00FB7CB2">
      <w:pPr>
        <w:spacing w:after="0" w:line="240" w:lineRule="auto"/>
      </w:pPr>
      <w:r>
        <w:separator/>
      </w:r>
    </w:p>
  </w:endnote>
  <w:endnote w:type="continuationSeparator" w:id="0">
    <w:p w:rsidR="00FB7CB2" w:rsidRDefault="00FB7CB2" w:rsidP="00FB7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7CB2" w:rsidRDefault="00FB7CB2" w:rsidP="00FB7CB2">
      <w:pPr>
        <w:spacing w:after="0" w:line="240" w:lineRule="auto"/>
      </w:pPr>
      <w:r>
        <w:separator/>
      </w:r>
    </w:p>
  </w:footnote>
  <w:footnote w:type="continuationSeparator" w:id="0">
    <w:p w:rsidR="00FB7CB2" w:rsidRDefault="00FB7CB2" w:rsidP="00FB7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7CB2" w:rsidRDefault="00FB7CB2" w:rsidP="00FB7CB2">
    <w:pPr>
      <w:pStyle w:val="Header"/>
      <w:jc w:val="center"/>
    </w:pPr>
    <w:r>
      <w:t xml:space="preserve">Substitute </w:t>
    </w:r>
    <w:r w:rsidR="007957F0">
      <w:t>Instructional Assistants</w:t>
    </w:r>
    <w:r w:rsidR="002222F4">
      <w:t xml:space="preserve"> Not</w:t>
    </w:r>
    <w:r w:rsidR="007957F0">
      <w:t xml:space="preserve"> </w:t>
    </w:r>
    <w:r>
      <w:t>Approved for 2024-2025</w:t>
    </w:r>
  </w:p>
  <w:p w:rsidR="00FB7CB2" w:rsidRDefault="00FB7CB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N7U0MjUwNDczNTdR0lEKTi0uzszPAykwrAUAf/YzTSwAAAA="/>
  </w:docVars>
  <w:rsids>
    <w:rsidRoot w:val="00FB7CB2"/>
    <w:rsid w:val="002222F4"/>
    <w:rsid w:val="006633D8"/>
    <w:rsid w:val="007957F0"/>
    <w:rsid w:val="00E41531"/>
    <w:rsid w:val="00FB7CB2"/>
    <w:rsid w:val="00FE0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C8E482"/>
  <w15:chartTrackingRefBased/>
  <w15:docId w15:val="{5EFBFE51-CF1E-49AB-8FB5-753476BB2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sto MT" w:eastAsiaTheme="minorHAnsi" w:hAnsi="Calisto MT" w:cstheme="majorBidi"/>
        <w:b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E4153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B7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CB2"/>
  </w:style>
  <w:style w:type="paragraph" w:styleId="Footer">
    <w:name w:val="footer"/>
    <w:basedOn w:val="Normal"/>
    <w:link w:val="FooterChar"/>
    <w:uiPriority w:val="99"/>
    <w:unhideWhenUsed/>
    <w:rsid w:val="00FB7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C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6BCE8E-B6CC-4A09-814E-860D454F30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203</Characters>
  <Application>Microsoft Office Word</Application>
  <DocSecurity>0</DocSecurity>
  <Lines>1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ley, Kaycie</dc:creator>
  <cp:keywords/>
  <dc:description/>
  <cp:lastModifiedBy>Pawley, Kaycie</cp:lastModifiedBy>
  <cp:revision>2</cp:revision>
  <dcterms:created xsi:type="dcterms:W3CDTF">2024-05-15T19:57:00Z</dcterms:created>
  <dcterms:modified xsi:type="dcterms:W3CDTF">2024-05-15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940a5d-479d-424f-8caf-748d9d2872a7</vt:lpwstr>
  </property>
</Properties>
</file>